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veterinarian with a passion for animal health and welfare, I am excited to apply for the veterinary position at your esteemed clinic in France Marseille. With my extensive experience in clinical practice, commitment to excellence, and deep appreciation for the unique challenges and opportunities of working in this vibrant city, I am confident that my skills align perfectly with your needs. This letter outlines my qualifications, professional philosophy, and enthusiasm for contributing to the veterinary community in France Marseille.</w:t>
      </w:r>
    </w:p>
    <w:p>
      <w:pPr>
        <w:pStyle w:val="BodyText"/>
      </w:pPr>
      <w:r>
        <w:t xml:space="preserve">Having practiced as a Veterinarian for over [X years], I have developed a comprehensive understanding of animal care across various species, from domestic pets to exotic animals. My career has been driven by a desire to provide high-quality medical treatment while fostering strong relationships with both animals and their owners. In France Marseille, where the cultural diversity and coastal lifestyle create a dynamic environment for pet ownership, I believe my expertise in preventive care, diagnostics, and surgical procedures will be invaluable.</w:t>
      </w:r>
    </w:p>
    <w:p>
      <w:pPr>
        <w:pStyle w:val="BodyText"/>
      </w:pPr>
      <w:r>
        <w:t xml:space="preserve">One of the key aspects that draws me to France Marseille is the city’s unique blend of traditional values and modern veterinary practices. The region’s emphasis on holistic care, combined with its access to advanced medical technologies, resonates with my professional approach. I have always believed that a Veterinarian must not only be skilled in treating illnesses but also in educating pet owners about responsible animal care. In France Marseille, where many families treat their pets as integral members of the household, this philosophy is especially relevant.</w:t>
      </w:r>
    </w:p>
    <w:p>
      <w:pPr>
        <w:pStyle w:val="BodyText"/>
      </w:pPr>
      <w:r>
        <w:t xml:space="preserve">My educational background includes a degree in Veterinary Medicine from [University Name], followed by specialized training in [specific areas such as small animal surgery, emergency care, or internal medicine]. During my studies and subsequent practice, I have consistently sought opportunities to expand my knowledge through continuing education and collaboration with fellow professionals. For example, I recently completed a certification program in [relevant field], which equipped me with the latest techniques to address complex cases. This commitment to lifelong learning ensures that I can provide cutting-edge care to your patients.</w:t>
      </w:r>
    </w:p>
    <w:p>
      <w:pPr>
        <w:pStyle w:val="BodyText"/>
      </w:pPr>
      <w:r>
        <w:t xml:space="preserve">What sets me apart as a Veterinarian is my ability to adapt to diverse environments while maintaining a high standard of care. In my previous role at [Previous Clinic Name] in [Location], I managed a caseload that included everything from routine vaccinations to critical emergency cases. I also played a key role in organizing community outreach programs, such as free spay/neuter clinics and pet wellness workshops. These initiatives not only improved animal health but also strengthened the bond between the clinic and the local community—something I believe is essential for success in France Marseille.</w:t>
      </w:r>
    </w:p>
    <w:p>
      <w:pPr>
        <w:pStyle w:val="BodyText"/>
      </w:pPr>
      <w:r>
        <w:t xml:space="preserve">Working in France Marseille would allow me to combine my professional expertise with my personal interests. The city’s stunning landscapes, from its historic Old Port to its serene countryside, offer a refreshing balance to the demands of veterinary work. Additionally, I am fluent in [language(s), e.g., French and English], which enables me to communicate effectively with both local clients and international pet owners who may be relocating to the area. This linguistic versatility is particularly advantageous in a city like Marseille, where multilingual services are increasingly valued.</w:t>
      </w:r>
    </w:p>
    <w:p>
      <w:pPr>
        <w:pStyle w:val="BodyText"/>
      </w:pPr>
      <w:r>
        <w:t xml:space="preserve">Another reason I am eager to join your team is the opportunity to contribute to the growing field of veterinary medicine in France. As a country with a rich tradition of animal care, France has seen significant advancements in recent years, particularly in areas such as pet nutrition and mental health. My experience working with clients from diverse cultural backgrounds has prepared me to address the unique needs of pets and their owners in this region. Whether it’s developing personalized treatment plans or providing guidance on pet-friendly living, I am committed to delivering exceptional care that reflects the standards of France Marseille.</w:t>
      </w:r>
    </w:p>
    <w:p>
      <w:pPr>
        <w:pStyle w:val="BodyText"/>
      </w:pPr>
      <w:r>
        <w:t xml:space="preserve">Furthermore, I am deeply inspired by the collaborative spirit of veterinary professionals in France. The emphasis on teamwork and shared knowledge aligns with my belief that the best outcomes for animals are achieved through a united effort. I thrive in environments where open communication and mutual respect are prioritized, and I am confident that your clinic embodies these values. My goal is to contribute to a workplace culture that fosters innovation, empathy, and excellence—qualities I have consistently demonstrated throughout my career.</w:t>
      </w:r>
    </w:p>
    <w:p>
      <w:pPr>
        <w:pStyle w:val="BodyText"/>
      </w:pPr>
      <w:r>
        <w:t xml:space="preserve">In conclusion, I am eager to bring my skills, experience, and passion for veterinary medicine to your practice in France Marseille. I am confident that my dedication to animal health, combined with my adaptability and strong interpersonal skills, will make me a valuable asset to your team. I would be honored to discuss how my background aligns with the mission of your clinic and how I can contribute to its continued success.</w:t>
      </w:r>
    </w:p>
    <w:p>
      <w:pPr>
        <w:pStyle w:val="BodyText"/>
      </w:pPr>
      <w:r>
        <w:t xml:space="preserve">Thank you for considering my application. I look forward to the opportunity to speak with you and share more about my commitment to veterinary care in France Marseill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France Marseille</dc:title>
  <dc:creator/>
  <dc:language>en</dc:language>
  <cp:keywords/>
  <dcterms:created xsi:type="dcterms:W3CDTF">2026-07-21T14:52:08Z</dcterms:created>
  <dcterms:modified xsi:type="dcterms:W3CDTF">2026-07-21T14:52:08Z</dcterms:modified>
</cp:coreProperties>
</file>

<file path=docProps/custom.xml><?xml version="1.0" encoding="utf-8"?>
<Properties xmlns="http://schemas.openxmlformats.org/officeDocument/2006/custom-properties" xmlns:vt="http://schemas.openxmlformats.org/officeDocument/2006/docPropsVTypes"/>
</file>